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bookmarkStart w:id="20" w:name="X16971b8dd5cd9838d55d3718767c884d9639546"/>
    <w:p>
      <w:pPr>
        <w:pStyle w:val="Heading2"/>
      </w:pPr>
      <w:r>
        <w:t xml:space="preserve">Aerospace Engineer Position in Dakar, Senegal</w:t>
      </w:r>
    </w:p>
    <w:bookmarkEnd w:id="20"/>
    <w:bookmarkEnd w:id="21"/>
    <w:p>
      <w:pPr>
        <w:pStyle w:val="FirstParagraph"/>
      </w:pPr>
      <w:r>
        <w:rPr>
          <w:bCs/>
          <w:b/>
        </w:rPr>
        <w:t xml:space="preserve">October 26, 2023</w:t>
      </w:r>
      <w:r>
        <w:br/>
      </w:r>
      <w:r>
        <w:t xml:space="preserve">Hiring Department</w:t>
      </w:r>
      <w:r>
        <w:br/>
      </w:r>
      <w:r>
        <w:t xml:space="preserve">Senegalese Aerospace Development Agency (SADA)</w:t>
      </w:r>
      <w:r>
        <w:br/>
      </w:r>
      <w:r>
        <w:t xml:space="preserve">Avenue Cheikh Anta Diop, Dakar, Senegal</w:t>
      </w:r>
    </w:p>
    <w:p>
      <w:pPr>
        <w:pStyle w:val="BodyText"/>
      </w:pPr>
      <w:r>
        <w:t xml:space="preserve">Dear Hiring Committee,</w:t>
      </w:r>
    </w:p>
    <w:p>
      <w:pPr>
        <w:pStyle w:val="BodyText"/>
      </w:pPr>
      <w:r>
        <w:t xml:space="preserve">It is with profound enthusiasm that I submit my Internship Application Letter for the Aerospace Engineering Internship position at the Senegalese Aerospace Development Agency (SADA) in Dakar, Senegal. As a final-year undergraduate student specializing in Aerospace Engineering at the École Supérieure des Ingénieurs de Lille (ESIL), I have meticulously prepared to contribute to Africa's emerging aerospace sector, with particular focus on advancing technological capabilities within Senegal Dakar. This opportunity represents not merely an academic extension but a pivotal step toward realizing my commitment to developing sustainable aerospace solutions for the African continent.</w:t>
      </w:r>
    </w:p>
    <w:p>
      <w:pPr>
        <w:pStyle w:val="BodyText"/>
      </w:pPr>
      <w:r>
        <w:t xml:space="preserve">My academic journey has been intentionally structured to align with the strategic priorities of Senegal Dakar's aerospace development vision. At ESIL, I have completed rigorous coursework including Computational Fluid Dynamics (CFD), Aircraft Structures, Orbital Mechanics, and Advanced Materials Science – all directly relevant to SADA's initiatives in satellite technology and regional air traffic management. My undergraduate thesis, "Optimization of UAV Propulsion Systems for West African Environmental Monitoring," involved collaborating with researchers at the University of Dakar's Center for Space Sciences during a summer research exchange. This project demonstrated my ability to apply theoretical aerospace engineering principles while navigating cultural and logistical contexts unique to Senegal Dakar – skills I believe are critical for effective integration into your team.</w:t>
      </w:r>
    </w:p>
    <w:p>
      <w:pPr>
        <w:pStyle w:val="BodyText"/>
      </w:pPr>
      <w:r>
        <w:t xml:space="preserve">Beyond classroom learning, I have proactively engaged in projects that mirror SADA's operational needs. As lead engineer for the "Dakar Drone Corridor" initiative at ESIL, my team developed a low-cost UAS (Unmanned Aerial System) designed for agricultural monitoring across Senegal's Casamance region. We utilized additive manufacturing techniques to create lightweight components and implemented satellite-based navigation systems compatible with African GPS augmentation networks. This experience taught me the importance of context-specific engineering – understanding how infrastructure limitations in Senegal Dakar necessitate innovative solutions that balance technical excellence with local resource constraints. I documented this project in a 60-page technical report now referenced by our university's aerospace department, which I would be honored to share with your team.</w:t>
      </w:r>
    </w:p>
    <w:p>
      <w:pPr>
        <w:pStyle w:val="BodyText"/>
      </w:pPr>
      <w:r>
        <w:t xml:space="preserve">What particularly draws me to SADA is its pioneering role in positioning Dakar as Africa's emerging aerospace hub. I have closely followed SADA's recent milestones: the successful deployment of the SenegalSat-1 satellite for climate monitoring, the establishment of the Dakar Space Innovation Center, and partnerships with ESA (European Space Agency) on small satellite constellations. These initiatives resonate deeply with my professional philosophy that aerospace engineering must serve community needs – whether through early-warning systems for coastal erosion in Dakar or precision agriculture tools supporting Senegal's food security goals. My volunteer work with the African Youth in Space Network further solidified my understanding of how Senegal Dakar can leverage aerospace technology to address regional challenges while building indigenous expertise.</w:t>
      </w:r>
    </w:p>
    <w:p>
      <w:pPr>
        <w:pStyle w:val="BodyText"/>
      </w:pPr>
      <w:r>
        <w:t xml:space="preserve">The unique geographical and strategic position of Senegal Dakar presents unparalleled opportunities for aerospace innovation. As the gateway to West Africa, Dakar's location facilitates satellite launch coordination with international partners like Arianespace and provides ideal testing conditions for atmospheric research due to its proximity to the equator. I am particularly eager to contribute my skills in aerodynamic modeling to SADA's upcoming "Dakar Sky Network" project – a proposed air traffic management system designed specifically for Senegal's growing commercial aviation sector. My proficiency with ANSYS Fluent and MATLAB, combined with fluency in French (B2 level) and conversational Wolof, would enable seamless collaboration within your multicultural team operating from Senegal Dakar.</w:t>
      </w:r>
    </w:p>
    <w:p>
      <w:pPr>
        <w:pStyle w:val="BodyText"/>
      </w:pPr>
      <w:r>
        <w:t xml:space="preserve">In preparing this Internship Application Letter, I have reflected on how my technical competencies align with SADA's mission. My hands-on experience includes:</w:t>
      </w:r>
    </w:p>
    <w:p>
      <w:pPr>
        <w:numPr>
          <w:ilvl w:val="0"/>
          <w:numId w:val="1001"/>
        </w:numPr>
        <w:pStyle w:val="Compact"/>
      </w:pPr>
      <w:r>
        <w:t xml:space="preserve">Designing composite wing structures for a solar-powered UAV (tested at Léopold Sédar Senghor International Airport)</w:t>
      </w:r>
    </w:p>
    <w:p>
      <w:pPr>
        <w:numPr>
          <w:ilvl w:val="0"/>
          <w:numId w:val="1001"/>
        </w:numPr>
        <w:pStyle w:val="Compact"/>
      </w:pPr>
      <w:r>
        <w:t xml:space="preserve">Developing flight simulation protocols for low-altitude operations in urban environments</w:t>
      </w:r>
    </w:p>
    <w:p>
      <w:pPr>
        <w:numPr>
          <w:ilvl w:val="0"/>
          <w:numId w:val="1001"/>
        </w:numPr>
        <w:pStyle w:val="Compact"/>
      </w:pPr>
      <w:r>
        <w:t xml:space="preserve">Coordinating with Senegalese agricultural cooperatives to validate drone-based crop analysis systems</w:t>
      </w:r>
    </w:p>
    <w:p>
      <w:pPr>
        <w:pStyle w:val="FirstParagraph"/>
      </w:pPr>
      <w:r>
        <w:t xml:space="preserve">These experiences demonstrate not only engineering capability but also a commitment to community-centered innovation – a principle central to SADA's development framework. I am confident that my background in aerospace engineering and cross-cultural collaboration prepares me to immediately contribute value during this critical phase of Senegal Dakar's aerospace evolution.</w:t>
      </w:r>
    </w:p>
    <w:p>
      <w:pPr>
        <w:pStyle w:val="BodyText"/>
      </w:pPr>
      <w:r>
        <w:t xml:space="preserve">The prospect of working within Dakar, surrounded by the vibrant energy of Africa's next-generation engineering hubs, excites me profoundly. I have long admired how SADA is transforming Dakar from a traditional port city into a strategic aerospace nexus – a transformation that requires precisely the blend of technical excellence and local insight that my background provides. During my recent visit to Dakar, I was inspired by the new infrastructure at Diamniadio Lake City and witnessed firsthand the enthusiasm for aerospace education among Senegalese youth. This environment is where I aspire to grow as an Aerospace Engineer.</w:t>
      </w:r>
    </w:p>
    <w:p>
      <w:pPr>
        <w:pStyle w:val="BodyText"/>
      </w:pPr>
      <w:r>
        <w:t xml:space="preserve">I understand that this Internship Application Letter represents just the beginning of my professional journey with SADA. Should you grant me this opportunity, I will bring meticulous work ethic, rapid technical adaptability, and a deep commitment to advancing Senegal Dakar's position in the global aerospace community. My resume, attached for your review, details further projects including my internship at Thales Alenia Space in Toulouse where I contributed to Galileo satellite calibration systems – experiences that reinforce my readiness for SADA's ambitious projects.</w:t>
      </w:r>
    </w:p>
    <w:p>
      <w:pPr>
        <w:pStyle w:val="BodyText"/>
      </w:pPr>
      <w:r>
        <w:t xml:space="preserve">Thank you for considering my application. I have attached all required documentation and welcome the opportunity to discuss how my skills as a prospective Aerospace Engineer can support SADA's mission from Dakar, Senegal. I look forward to contributing to Africa's aerospace renaissance under your guidance.</w:t>
      </w:r>
    </w:p>
    <w:p>
      <w:pPr>
        <w:pStyle w:val="BodyText"/>
      </w:pPr>
      <w:r>
        <w:t xml:space="preserve">Sincerely,</w:t>
      </w:r>
    </w:p>
    <w:p>
      <w:pPr>
        <w:pStyle w:val="BodyText"/>
      </w:pPr>
      <w:r>
        <w:t xml:space="preserve">Alexandre Diop</w:t>
      </w:r>
    </w:p>
    <w:p>
      <w:pPr>
        <w:pStyle w:val="BodyText"/>
      </w:pPr>
      <w:r>
        <w:t xml:space="preserve">Electrical &amp; Aerospace Engineering Student (Expected May 2024)</w:t>
      </w:r>
    </w:p>
    <w:p>
      <w:pPr>
        <w:pStyle w:val="BodyText"/>
      </w:pPr>
      <w:r>
        <w:t xml:space="preserve">École Supérieure des Ingénieurs de Lille, France</w:t>
      </w:r>
    </w:p>
    <w:p>
      <w:pPr>
        <w:pStyle w:val="BodyText"/>
      </w:pPr>
      <w:r>
        <w:t xml:space="preserve">Email: alexandre.diop@esil.fr | Phone: +33 6 12 34 56 78</w:t>
      </w:r>
    </w:p>
    <w:p>
      <w:pPr>
        <w:pStyle w:val="BodyText"/>
      </w:pPr>
      <w:r>
        <w:rPr>
          <w:bCs/>
          <w:b/>
        </w:rPr>
        <w:t xml:space="preserve">Enclosures:</w:t>
      </w:r>
      <w:r>
        <w:t xml:space="preserve"> </w:t>
      </w:r>
      <w:r>
        <w:t xml:space="preserve">Curriculum Vitae, Academic Transcripts, Thesis Abstract</w:t>
      </w:r>
    </w:p>
    <w:p>
      <w:pPr>
        <w:pStyle w:val="BodyText"/>
      </w:pPr>
      <w:r>
        <w:rPr>
          <w:iCs/>
          <w:i/>
        </w:rPr>
        <w:t xml:space="preserve">This Internship Application Letter is submitted in full compliance with SADA's recruitment guidelines for international candidates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Dakar, Senegal</dc:title>
  <dc:creator/>
  <dc:language>en</dc:language>
  <cp:keywords/>
  <dcterms:created xsi:type="dcterms:W3CDTF">2026-04-28T18:38:44Z</dcterms:created>
  <dcterms:modified xsi:type="dcterms:W3CDTF">2026-04-28T18:38:44Z</dcterms:modified>
</cp:coreProperties>
</file>

<file path=docProps/custom.xml><?xml version="1.0" encoding="utf-8"?>
<Properties xmlns="http://schemas.openxmlformats.org/officeDocument/2006/custom-properties" xmlns:vt="http://schemas.openxmlformats.org/officeDocument/2006/docPropsVTypes"/>
</file>